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X2bd95656260b16efd4a47e3e5a6fda09bc664a7"/>
    <w:p>
      <w:pPr>
        <w:pStyle w:val="Heading2"/>
      </w:pPr>
      <w:r>
        <w:t xml:space="preserve">Laboratory Technician | South Africa Cape Tow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Laboratory Technician with over 5 years of experience in analytical and diagnostic laboratories across South Africa Cape Town. Proficient in conducting a wide range of laboratory tests, maintaining quality assurance protocols, and ensuring compliance with national standards. A strong team player with excellent attention to detail, capable of working independently or collaboratively in fast-paced environments. Committed to delivering accurate results that support scientific research, healthcare advancements, and industrial innovation in South Afric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Certificate: Laboratory Technology (NQF Level 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riculation Certificate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iCs/>
          <w:i/>
        </w:rPr>
        <w:t xml:space="preserve">Cape Town Diagnostic Laboratories (CTDL), Cape Town, South Afric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laboratory tests, including blood analysis, microbiological testing, and chemical assays.</w:t>
      </w:r>
    </w:p>
    <w:p>
      <w:pPr>
        <w:numPr>
          <w:ilvl w:val="0"/>
          <w:numId w:val="1002"/>
        </w:numPr>
        <w:pStyle w:val="Compact"/>
      </w:pPr>
      <w:r>
        <w:t xml:space="preserve">Maintained laboratory equipment and ensured compliance with safety protocols in accordance with South African health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senior scientists to interpret test results and provide technical support for research projects.</w:t>
      </w:r>
    </w:p>
    <w:p>
      <w:pPr>
        <w:numPr>
          <w:ilvl w:val="0"/>
          <w:numId w:val="1002"/>
        </w:numPr>
        <w:pStyle w:val="Compact"/>
      </w:pPr>
      <w:r>
        <w:t xml:space="preserve">Managed inventory of reagents, consumables, and lab supplies, ensuring efficient operations and minimizing waste.</w:t>
      </w:r>
    </w:p>
    <w:p>
      <w:pPr>
        <w:numPr>
          <w:ilvl w:val="0"/>
          <w:numId w:val="1002"/>
        </w:numPr>
        <w:pStyle w:val="Compact"/>
      </w:pPr>
      <w:r>
        <w:t xml:space="preserve">Documented procedures and results in compliance with ISO 15189 standards, supporting accreditation processes in South Africa Cape Town.</w:t>
      </w:r>
    </w:p>
    <w:bookmarkEnd w:id="23"/>
    <w:bookmarkStart w:id="24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iCs/>
          <w:i/>
        </w:rPr>
        <w:t xml:space="preserve">Southern African Biotechnology Research Institute (SABRI), Cape Town, South Afric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biological samples for molecular and genetic testing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new protocols for diagnostic procedures, contributing to improved accuracy in South Africa Cape Town labs.</w:t>
      </w:r>
    </w:p>
    <w:p>
      <w:pPr>
        <w:numPr>
          <w:ilvl w:val="0"/>
          <w:numId w:val="1003"/>
        </w:numPr>
        <w:pStyle w:val="Compact"/>
      </w:pPr>
      <w:r>
        <w:t xml:space="preserve">Provided training to junior technicians on laboratory safety and data recording practices.</w:t>
      </w:r>
    </w:p>
    <w:p>
      <w:pPr>
        <w:numPr>
          <w:ilvl w:val="0"/>
          <w:numId w:val="1003"/>
        </w:numPr>
        <w:pStyle w:val="Compact"/>
      </w:pPr>
      <w:r>
        <w:t xml:space="preserve">Participated in internal audits to ensure adherence to quality control measures required by South African regulatory bod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Microscopy, pipetting, chromatography, spectrophotometry, and PCR (Polymerase Chain Reac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lab software (e.g., LabVantage) and Microsoft Office for data entry and repor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ality Assurance:</w:t>
      </w:r>
      <w:r>
        <w:t xml:space="preserve"> </w:t>
      </w:r>
      <w:r>
        <w:t xml:space="preserve">Experience with ISO 15189, SABS (South African Bureau of Standards), and SAQA (South African Quality Authority)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, with the ability to present findings to both technical and non-technical audiences in South Africa Cape Tow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troubleshooting equipment malfunctions and optimizing lab workflow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 Occupational Health and Safety Management Syste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d Laboratory Practice (GLP)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Laboratory Safety and Waste Management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frikaans (Proficient)</w:t>
      </w:r>
    </w:p>
    <w:p>
      <w:pPr>
        <w:numPr>
          <w:ilvl w:val="0"/>
          <w:numId w:val="1006"/>
        </w:numPr>
        <w:pStyle w:val="Compact"/>
      </w:pPr>
      <w:r>
        <w:t xml:space="preserve">Xhosa (Basic Understanding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outh African Society of Laboratory Medicine (SASLM)</w:t>
      </w:r>
    </w:p>
    <w:p>
      <w:pPr>
        <w:numPr>
          <w:ilvl w:val="0"/>
          <w:numId w:val="1007"/>
        </w:numPr>
        <w:pStyle w:val="Compact"/>
      </w:pPr>
      <w:r>
        <w:t xml:space="preserve">Member, Cape Town Biotechnology Association (CTBA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upervisors from laboratories in South Africa Cape Town, including CTDL and SABRI.</w:t>
      </w:r>
    </w:p>
    <w:p>
      <w:pPr>
        <w:pStyle w:val="BodyText"/>
      </w:pPr>
      <w:r>
        <w:rPr>
          <w:iCs/>
          <w:i/>
        </w:rPr>
        <w:t xml:space="preserve">Note: This Curriculum Vitae is tailored for a Laboratory Technician role in South Africa Cape Town, emphasizing local standards, experience, and industry-specific skills required 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</dc:title>
  <dc:creator/>
  <dc:language>en</dc:language>
  <cp:keywords/>
  <dcterms:created xsi:type="dcterms:W3CDTF">2026-07-24T05:57:42Z</dcterms:created>
  <dcterms:modified xsi:type="dcterms:W3CDTF">2026-07-24T05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